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57F6D" w14:textId="5C350B26" w:rsidR="008377C4" w:rsidRDefault="00754DE0" w:rsidP="00A9715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C0D67E6" wp14:editId="5957DE2F">
            <wp:extent cx="1013964" cy="714375"/>
            <wp:effectExtent l="0" t="0" r="0" b="0"/>
            <wp:docPr id="1925779159" name="Picture 1" descr="A green logo with a buffalo in a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779159" name="Picture 1" descr="A green logo with a buffalo in a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811" cy="733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5905">
        <w:rPr>
          <w:rFonts w:ascii="Arial" w:hAnsi="Arial" w:cs="Arial"/>
          <w:b/>
          <w:bCs/>
          <w:sz w:val="24"/>
          <w:szCs w:val="24"/>
        </w:rPr>
        <w:t xml:space="preserve">     </w:t>
      </w:r>
      <w:r w:rsidR="000E5905">
        <w:rPr>
          <w:noProof/>
        </w:rPr>
        <w:drawing>
          <wp:inline distT="0" distB="0" distL="0" distR="0" wp14:anchorId="77E9EE2B" wp14:editId="374C7BA3">
            <wp:extent cx="1784902" cy="786130"/>
            <wp:effectExtent l="0" t="0" r="6350" b="0"/>
            <wp:docPr id="3" name="Picture 3" descr="Return to 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turn to Hom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365" cy="793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46D94" w14:textId="77777777" w:rsidR="00A9715C" w:rsidRDefault="00A9715C" w:rsidP="00DD3D63">
      <w:pPr>
        <w:spacing w:after="0" w:line="240" w:lineRule="auto"/>
        <w:ind w:left="5760" w:firstLine="720"/>
        <w:rPr>
          <w:rFonts w:ascii="Arial" w:hAnsi="Arial" w:cs="Arial"/>
          <w:b/>
          <w:bCs/>
          <w:sz w:val="24"/>
          <w:szCs w:val="24"/>
        </w:rPr>
      </w:pPr>
    </w:p>
    <w:p w14:paraId="21D43C7B" w14:textId="77777777" w:rsidR="00A9715C" w:rsidRDefault="00A9715C" w:rsidP="00DD3D63">
      <w:pPr>
        <w:spacing w:after="0" w:line="240" w:lineRule="auto"/>
        <w:ind w:left="5760" w:firstLine="720"/>
        <w:rPr>
          <w:rFonts w:ascii="Arial" w:hAnsi="Arial" w:cs="Arial"/>
          <w:b/>
          <w:bCs/>
          <w:sz w:val="24"/>
          <w:szCs w:val="24"/>
        </w:rPr>
      </w:pPr>
    </w:p>
    <w:p w14:paraId="77ED7078" w14:textId="3EDD49C8" w:rsidR="00A8652E" w:rsidRDefault="00A8652E" w:rsidP="00754DE0">
      <w:pPr>
        <w:spacing w:after="0" w:line="240" w:lineRule="auto"/>
        <w:ind w:left="3600"/>
        <w:rPr>
          <w:rFonts w:ascii="Arial" w:hAnsi="Arial" w:cs="Arial"/>
          <w:b/>
          <w:bCs/>
          <w:sz w:val="24"/>
          <w:szCs w:val="24"/>
        </w:rPr>
      </w:pPr>
      <w:r w:rsidRPr="00F04025">
        <w:rPr>
          <w:rFonts w:ascii="Arial" w:hAnsi="Arial" w:cs="Arial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6CA9B079" wp14:editId="75814D3D">
            <wp:simplePos x="0" y="0"/>
            <wp:positionH relativeFrom="column">
              <wp:posOffset>6653</wp:posOffset>
            </wp:positionH>
            <wp:positionV relativeFrom="paragraph">
              <wp:posOffset>-497840</wp:posOffset>
            </wp:positionV>
            <wp:extent cx="2197081" cy="1235925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7081" cy="123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4DE0">
        <w:rPr>
          <w:rFonts w:ascii="Arial" w:hAnsi="Arial" w:cs="Arial"/>
          <w:b/>
          <w:bCs/>
          <w:sz w:val="24"/>
          <w:szCs w:val="24"/>
        </w:rPr>
        <w:t xml:space="preserve">    </w:t>
      </w:r>
      <w:r w:rsidR="00DD3D63">
        <w:rPr>
          <w:rFonts w:ascii="Arial" w:hAnsi="Arial" w:cs="Arial"/>
          <w:b/>
          <w:bCs/>
          <w:sz w:val="24"/>
          <w:szCs w:val="24"/>
        </w:rPr>
        <w:t>STUDENT QUESTIONNAIRE</w:t>
      </w:r>
    </w:p>
    <w:p w14:paraId="238C0B67" w14:textId="51AFFF88" w:rsidR="00DD3D63" w:rsidRPr="00DD3D63" w:rsidRDefault="00DD3D63" w:rsidP="00DD3D63">
      <w:pPr>
        <w:spacing w:after="0" w:line="240" w:lineRule="auto"/>
        <w:ind w:left="6480"/>
        <w:rPr>
          <w:rFonts w:ascii="Arial" w:hAnsi="Arial" w:cs="Arial"/>
          <w:b/>
          <w:bCs/>
          <w:i/>
          <w:iCs/>
          <w:sz w:val="14"/>
          <w:szCs w:val="14"/>
        </w:rPr>
      </w:pPr>
      <w:bookmarkStart w:id="0" w:name="_Hlk80624267"/>
    </w:p>
    <w:bookmarkEnd w:id="0"/>
    <w:p w14:paraId="77B013FF" w14:textId="77777777" w:rsidR="00D25222" w:rsidRPr="00D25222" w:rsidRDefault="00D25222" w:rsidP="00D25222">
      <w:pPr>
        <w:spacing w:after="0"/>
        <w:rPr>
          <w:rFonts w:ascii="Arial" w:hAnsi="Arial" w:cs="Arial"/>
          <w:sz w:val="20"/>
          <w:szCs w:val="20"/>
          <w:u w:val="single"/>
        </w:rPr>
      </w:pPr>
    </w:p>
    <w:p w14:paraId="5AD13C2F" w14:textId="27FEC7B1" w:rsidR="00581F15" w:rsidRDefault="00581F15" w:rsidP="00D25222">
      <w:pPr>
        <w:spacing w:after="0"/>
        <w:rPr>
          <w:rFonts w:ascii="Arial" w:hAnsi="Arial" w:cs="Arial"/>
          <w:sz w:val="20"/>
          <w:szCs w:val="20"/>
          <w:u w:val="single"/>
        </w:rPr>
      </w:pPr>
    </w:p>
    <w:p w14:paraId="08945CC8" w14:textId="677681C6" w:rsidR="00581F15" w:rsidRPr="00D25222" w:rsidRDefault="00581F15" w:rsidP="00581F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y student wishing to </w:t>
      </w:r>
      <w:r w:rsidRPr="00D25222">
        <w:rPr>
          <w:rFonts w:ascii="Arial" w:hAnsi="Arial" w:cs="Arial"/>
          <w:sz w:val="20"/>
          <w:szCs w:val="20"/>
        </w:rPr>
        <w:t>enroll in any college course under the College Credit Plus program</w:t>
      </w:r>
      <w:r>
        <w:rPr>
          <w:rFonts w:ascii="Arial" w:hAnsi="Arial" w:cs="Arial"/>
          <w:sz w:val="20"/>
          <w:szCs w:val="20"/>
        </w:rPr>
        <w:t xml:space="preserve"> must complete this questionnaire</w:t>
      </w:r>
      <w:r w:rsidRPr="00D25222">
        <w:rPr>
          <w:rFonts w:ascii="Arial" w:hAnsi="Arial" w:cs="Arial"/>
          <w:sz w:val="20"/>
          <w:szCs w:val="20"/>
        </w:rPr>
        <w:t xml:space="preserve">. </w:t>
      </w:r>
    </w:p>
    <w:p w14:paraId="3EB80B65" w14:textId="1A8D6734" w:rsidR="00581F15" w:rsidRDefault="00581F15" w:rsidP="00581F15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</w:t>
      </w:r>
      <w:r w:rsidRPr="00D25222">
        <w:rPr>
          <w:rFonts w:ascii="Arial" w:hAnsi="Arial" w:cs="Arial"/>
          <w:sz w:val="20"/>
          <w:szCs w:val="20"/>
        </w:rPr>
        <w:t xml:space="preserve">student </w:t>
      </w:r>
      <w:r>
        <w:rPr>
          <w:rFonts w:ascii="Arial" w:hAnsi="Arial" w:cs="Arial"/>
          <w:sz w:val="20"/>
          <w:szCs w:val="20"/>
        </w:rPr>
        <w:t>eligible to participate in College Credit Plus and admitted to a college/university will enroll in actual college courses</w:t>
      </w:r>
      <w:r w:rsidR="00BE0772">
        <w:rPr>
          <w:rFonts w:ascii="Arial" w:hAnsi="Arial" w:cs="Arial"/>
          <w:sz w:val="20"/>
          <w:szCs w:val="20"/>
        </w:rPr>
        <w:t>, which</w:t>
      </w:r>
      <w:r>
        <w:rPr>
          <w:rFonts w:ascii="Arial" w:hAnsi="Arial" w:cs="Arial"/>
          <w:sz w:val="20"/>
          <w:szCs w:val="20"/>
        </w:rPr>
        <w:t xml:space="preserve"> </w:t>
      </w:r>
      <w:r w:rsidRPr="00637D4C">
        <w:rPr>
          <w:rFonts w:ascii="Arial" w:hAnsi="Arial" w:cs="Arial"/>
          <w:i/>
          <w:iCs/>
          <w:sz w:val="20"/>
          <w:szCs w:val="20"/>
        </w:rPr>
        <w:t>may</w:t>
      </w:r>
      <w:r w:rsidRPr="00D25222">
        <w:rPr>
          <w:rFonts w:ascii="Arial" w:hAnsi="Arial" w:cs="Arial"/>
          <w:sz w:val="20"/>
          <w:szCs w:val="20"/>
        </w:rPr>
        <w:t xml:space="preserve"> include “mature subject matter” </w:t>
      </w:r>
      <w:r w:rsidR="00BE0772">
        <w:rPr>
          <w:rFonts w:ascii="Arial" w:hAnsi="Arial" w:cs="Arial"/>
          <w:sz w:val="20"/>
          <w:szCs w:val="20"/>
        </w:rPr>
        <w:t xml:space="preserve">as defined in </w:t>
      </w:r>
      <w:r w:rsidRPr="00D25222">
        <w:rPr>
          <w:rFonts w:ascii="Arial" w:hAnsi="Arial" w:cs="Arial"/>
          <w:sz w:val="20"/>
          <w:szCs w:val="20"/>
        </w:rPr>
        <w:t>Ohio Revised Code 3365.035.</w:t>
      </w:r>
    </w:p>
    <w:p w14:paraId="743FAB5D" w14:textId="499DF55D" w:rsidR="00581F15" w:rsidRDefault="00581F15" w:rsidP="00D25222">
      <w:pPr>
        <w:spacing w:after="0"/>
        <w:rPr>
          <w:rFonts w:ascii="Arial" w:hAnsi="Arial" w:cs="Arial"/>
          <w:sz w:val="20"/>
          <w:szCs w:val="20"/>
          <w:u w:val="single"/>
        </w:rPr>
      </w:pPr>
    </w:p>
    <w:p w14:paraId="4BDABDE3" w14:textId="21B383C9" w:rsidR="00581F15" w:rsidRDefault="00581F15" w:rsidP="00D25222">
      <w:pPr>
        <w:spacing w:after="0"/>
        <w:rPr>
          <w:rFonts w:ascii="Arial" w:hAnsi="Arial" w:cs="Arial"/>
          <w:sz w:val="20"/>
          <w:szCs w:val="20"/>
          <w:u w:val="single"/>
        </w:rPr>
      </w:pPr>
    </w:p>
    <w:p w14:paraId="5BE6ACDA" w14:textId="48E29E26" w:rsidR="00581F15" w:rsidRPr="000B7AD5" w:rsidRDefault="000B7AD5" w:rsidP="00581F15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0B7AD5">
        <w:rPr>
          <w:rFonts w:ascii="Arial" w:hAnsi="Arial" w:cs="Arial"/>
          <w:b/>
          <w:bCs/>
          <w:sz w:val="20"/>
          <w:szCs w:val="20"/>
        </w:rPr>
        <w:t xml:space="preserve">Circle one choice </w:t>
      </w:r>
      <w:r>
        <w:rPr>
          <w:rFonts w:ascii="Arial" w:hAnsi="Arial" w:cs="Arial"/>
          <w:b/>
          <w:bCs/>
          <w:sz w:val="20"/>
          <w:szCs w:val="20"/>
        </w:rPr>
        <w:t>in response to each question:</w:t>
      </w:r>
    </w:p>
    <w:p w14:paraId="248F058D" w14:textId="77777777" w:rsidR="000B7AD5" w:rsidRPr="00880722" w:rsidRDefault="000B7AD5" w:rsidP="00581F15">
      <w:pPr>
        <w:spacing w:after="0"/>
        <w:rPr>
          <w:rFonts w:ascii="Arial" w:hAnsi="Arial" w:cs="Arial"/>
          <w:sz w:val="20"/>
          <w:szCs w:val="20"/>
        </w:rPr>
      </w:pPr>
    </w:p>
    <w:p w14:paraId="3B821C50" w14:textId="2E02BD5D" w:rsidR="00581F15" w:rsidRDefault="000B7AD5" w:rsidP="000B7AD5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 you possess the necessary social and emotional maturity to participate in the College Credit Plus program? </w:t>
      </w:r>
    </w:p>
    <w:p w14:paraId="158C5011" w14:textId="77777777" w:rsidR="000B7AD5" w:rsidRDefault="000B7AD5" w:rsidP="000B7AD5">
      <w:pPr>
        <w:pStyle w:val="ListParagraph"/>
        <w:spacing w:after="0"/>
        <w:rPr>
          <w:rFonts w:ascii="Arial" w:hAnsi="Arial" w:cs="Arial"/>
          <w:sz w:val="20"/>
          <w:szCs w:val="20"/>
        </w:rPr>
      </w:pPr>
    </w:p>
    <w:p w14:paraId="3483628B" w14:textId="4AC69738" w:rsidR="000B7AD5" w:rsidRPr="000B7AD5" w:rsidRDefault="000B7AD5" w:rsidP="000B7AD5">
      <w:pPr>
        <w:spacing w:after="0"/>
        <w:ind w:left="360"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YES]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[NO]</w:t>
      </w:r>
    </w:p>
    <w:p w14:paraId="01122E42" w14:textId="77777777" w:rsidR="000B7AD5" w:rsidRPr="000B7AD5" w:rsidRDefault="000B7AD5" w:rsidP="000B7AD5">
      <w:pPr>
        <w:spacing w:after="0"/>
        <w:rPr>
          <w:rFonts w:ascii="Arial" w:hAnsi="Arial" w:cs="Arial"/>
          <w:sz w:val="20"/>
          <w:szCs w:val="20"/>
        </w:rPr>
      </w:pPr>
    </w:p>
    <w:p w14:paraId="68AB8427" w14:textId="7F7B9D26" w:rsidR="000B7AD5" w:rsidRDefault="000B7AD5" w:rsidP="000B7AD5">
      <w:pPr>
        <w:pStyle w:val="ListParagraph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. </w:t>
      </w:r>
      <w:r>
        <w:rPr>
          <w:rFonts w:ascii="Arial" w:hAnsi="Arial" w:cs="Arial"/>
          <w:sz w:val="20"/>
          <w:szCs w:val="20"/>
        </w:rPr>
        <w:tab/>
        <w:t xml:space="preserve">Are you ready to accept the responsibility and independence that a college classroom demands? </w:t>
      </w:r>
    </w:p>
    <w:p w14:paraId="188CEE5C" w14:textId="71A0F64E" w:rsidR="000B7AD5" w:rsidRDefault="000B7AD5" w:rsidP="000B7AD5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1687B43F" w14:textId="77777777" w:rsidR="000B7AD5" w:rsidRPr="000B7AD5" w:rsidRDefault="000B7AD5" w:rsidP="000B7AD5">
      <w:pPr>
        <w:spacing w:after="0"/>
        <w:ind w:left="360"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YES]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[NO]</w:t>
      </w:r>
    </w:p>
    <w:p w14:paraId="4715FD58" w14:textId="31A4E386" w:rsidR="000B7AD5" w:rsidRDefault="000B7AD5" w:rsidP="000B7AD5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1DB95B42" w14:textId="77777777" w:rsidR="000B7AD5" w:rsidRDefault="000B7AD5" w:rsidP="000B7AD5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62B82E9B" w14:textId="77777777" w:rsidR="00581F15" w:rsidRPr="00D25222" w:rsidRDefault="00581F15" w:rsidP="00581F15">
      <w:pPr>
        <w:rPr>
          <w:rFonts w:ascii="Arial" w:hAnsi="Arial" w:cs="Arial"/>
          <w:sz w:val="20"/>
          <w:szCs w:val="20"/>
        </w:rPr>
      </w:pPr>
      <w:r w:rsidRPr="00D25222">
        <w:rPr>
          <w:rFonts w:ascii="Arial" w:hAnsi="Arial" w:cs="Arial"/>
          <w:sz w:val="20"/>
          <w:szCs w:val="20"/>
          <w:u w:val="single"/>
        </w:rPr>
        <w:t>Student Information</w:t>
      </w:r>
      <w:r w:rsidRPr="00D25222">
        <w:rPr>
          <w:rFonts w:ascii="Arial" w:hAnsi="Arial" w:cs="Arial"/>
          <w:sz w:val="20"/>
          <w:szCs w:val="20"/>
        </w:rPr>
        <w:t xml:space="preserve"> – </w:t>
      </w:r>
      <w:r w:rsidRPr="00D25222">
        <w:rPr>
          <w:rFonts w:ascii="Arial" w:hAnsi="Arial" w:cs="Arial"/>
          <w:b/>
          <w:bCs/>
          <w:sz w:val="20"/>
          <w:szCs w:val="20"/>
        </w:rPr>
        <w:t>PLEASE TYPE OR PRINT:</w:t>
      </w:r>
    </w:p>
    <w:p w14:paraId="4EE0EE90" w14:textId="7923301A" w:rsidR="00581F15" w:rsidRPr="00D25222" w:rsidRDefault="00581F15" w:rsidP="00581F15">
      <w:pPr>
        <w:ind w:left="360"/>
        <w:rPr>
          <w:rFonts w:ascii="Arial" w:hAnsi="Arial" w:cs="Arial"/>
          <w:sz w:val="20"/>
          <w:szCs w:val="20"/>
        </w:rPr>
      </w:pPr>
      <w:r w:rsidRPr="00D25222">
        <w:rPr>
          <w:rFonts w:ascii="Arial" w:hAnsi="Arial" w:cs="Arial"/>
          <w:sz w:val="20"/>
          <w:szCs w:val="20"/>
        </w:rPr>
        <w:t>Student Name: ________________________________________</w:t>
      </w:r>
      <w:r w:rsidR="00626ECB">
        <w:rPr>
          <w:rFonts w:ascii="Arial" w:hAnsi="Arial" w:cs="Arial"/>
          <w:sz w:val="20"/>
          <w:szCs w:val="20"/>
        </w:rPr>
        <w:t>_______________________</w:t>
      </w:r>
    </w:p>
    <w:p w14:paraId="26B120E4" w14:textId="3BFC2503" w:rsidR="00581F15" w:rsidRDefault="00581F15" w:rsidP="00581F15">
      <w:pPr>
        <w:spacing w:after="0"/>
        <w:ind w:left="360"/>
        <w:rPr>
          <w:rFonts w:ascii="Arial" w:hAnsi="Arial" w:cs="Arial"/>
          <w:sz w:val="20"/>
          <w:szCs w:val="20"/>
        </w:rPr>
      </w:pPr>
      <w:r w:rsidRPr="00D25222">
        <w:rPr>
          <w:rFonts w:ascii="Arial" w:hAnsi="Arial" w:cs="Arial"/>
          <w:sz w:val="20"/>
          <w:szCs w:val="20"/>
        </w:rPr>
        <w:t>Name of High School (or homeschooled): ________________________</w:t>
      </w:r>
      <w:r w:rsidR="00626ECB">
        <w:rPr>
          <w:rFonts w:ascii="Arial" w:hAnsi="Arial" w:cs="Arial"/>
          <w:sz w:val="20"/>
          <w:szCs w:val="20"/>
        </w:rPr>
        <w:t>__________________</w:t>
      </w:r>
    </w:p>
    <w:p w14:paraId="14AD40EA" w14:textId="77777777" w:rsidR="00626ECB" w:rsidRPr="00D25222" w:rsidRDefault="00626ECB" w:rsidP="00581F15">
      <w:pPr>
        <w:spacing w:after="0"/>
        <w:ind w:left="360"/>
        <w:rPr>
          <w:rFonts w:ascii="Arial" w:hAnsi="Arial" w:cs="Arial"/>
          <w:sz w:val="20"/>
          <w:szCs w:val="20"/>
        </w:rPr>
      </w:pPr>
    </w:p>
    <w:p w14:paraId="041BD5E0" w14:textId="77777777" w:rsidR="0059756A" w:rsidRDefault="0059756A" w:rsidP="0059756A">
      <w:pPr>
        <w:rPr>
          <w:rFonts w:ascii="Arial" w:hAnsi="Arial" w:cs="Arial"/>
          <w:sz w:val="20"/>
          <w:szCs w:val="20"/>
        </w:rPr>
      </w:pPr>
    </w:p>
    <w:p w14:paraId="0FC08F6F" w14:textId="501D936E" w:rsidR="0059756A" w:rsidRPr="00D25222" w:rsidRDefault="0059756A" w:rsidP="0059756A">
      <w:pPr>
        <w:ind w:firstLine="360"/>
        <w:rPr>
          <w:rFonts w:ascii="Arial" w:hAnsi="Arial" w:cs="Arial"/>
          <w:sz w:val="20"/>
          <w:szCs w:val="20"/>
        </w:rPr>
      </w:pPr>
      <w:r>
        <w:rPr>
          <w:rStyle w:val="FootnoteReference"/>
          <w:rFonts w:ascii="Arial" w:hAnsi="Arial" w:cs="Arial"/>
          <w:sz w:val="20"/>
          <w:szCs w:val="20"/>
        </w:rPr>
        <w:footnoteReference w:id="1"/>
      </w:r>
      <w:r w:rsidRPr="00D25222">
        <w:rPr>
          <w:rFonts w:ascii="Arial" w:hAnsi="Arial" w:cs="Arial"/>
          <w:sz w:val="20"/>
          <w:szCs w:val="20"/>
        </w:rPr>
        <w:t>Student Signature: _______________________________________________</w:t>
      </w:r>
      <w:r w:rsidRPr="00D25222">
        <w:rPr>
          <w:rFonts w:ascii="Arial" w:hAnsi="Arial" w:cs="Arial"/>
          <w:sz w:val="20"/>
          <w:szCs w:val="20"/>
        </w:rPr>
        <w:tab/>
        <w:t>Date: _________________</w:t>
      </w:r>
    </w:p>
    <w:p w14:paraId="00E0A577" w14:textId="77777777" w:rsidR="005C5021" w:rsidRDefault="005C5021" w:rsidP="00754DE0">
      <w:pPr>
        <w:rPr>
          <w:rFonts w:ascii="Arial" w:hAnsi="Arial" w:cs="Arial"/>
          <w:b/>
          <w:bCs/>
          <w:sz w:val="20"/>
          <w:szCs w:val="20"/>
        </w:rPr>
      </w:pPr>
    </w:p>
    <w:p w14:paraId="1FF5C535" w14:textId="77777777" w:rsidR="005C5021" w:rsidRDefault="005C5021" w:rsidP="00581F15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0636BA79" w14:textId="22D665DD" w:rsidR="00581F15" w:rsidRDefault="00581F15" w:rsidP="00581F15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D25222">
        <w:rPr>
          <w:rFonts w:ascii="Arial" w:hAnsi="Arial" w:cs="Arial"/>
          <w:b/>
          <w:bCs/>
          <w:sz w:val="20"/>
          <w:szCs w:val="20"/>
        </w:rPr>
        <w:t xml:space="preserve">RETURN THIS COMPLETED FORM TO THE COLLEGE/UNIVERSITY </w:t>
      </w:r>
      <w:r w:rsidR="009D09C9">
        <w:rPr>
          <w:rFonts w:ascii="Arial" w:hAnsi="Arial" w:cs="Arial"/>
          <w:b/>
          <w:bCs/>
          <w:sz w:val="20"/>
          <w:szCs w:val="20"/>
        </w:rPr>
        <w:t>IN</w:t>
      </w:r>
      <w:r w:rsidRPr="00D25222">
        <w:rPr>
          <w:rFonts w:ascii="Arial" w:hAnsi="Arial" w:cs="Arial"/>
          <w:b/>
          <w:bCs/>
          <w:sz w:val="20"/>
          <w:szCs w:val="20"/>
        </w:rPr>
        <w:t xml:space="preserve"> WHICH THE STUDENT IS </w:t>
      </w:r>
      <w:r>
        <w:rPr>
          <w:rFonts w:ascii="Arial" w:hAnsi="Arial" w:cs="Arial"/>
          <w:b/>
          <w:bCs/>
          <w:sz w:val="20"/>
          <w:szCs w:val="20"/>
        </w:rPr>
        <w:t>ENROLLING</w:t>
      </w:r>
      <w:r w:rsidRPr="00D25222">
        <w:rPr>
          <w:rFonts w:ascii="Arial" w:hAnsi="Arial" w:cs="Arial"/>
          <w:b/>
          <w:bCs/>
          <w:sz w:val="20"/>
          <w:szCs w:val="20"/>
        </w:rPr>
        <w:t>. FOLLOW THE COLLEGE’S INSTRUCTIONS TO SUBMIT THIS FORM.</w:t>
      </w:r>
      <w:r w:rsidR="00754DE0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67EBBB8" w14:textId="20F4F37E" w:rsidR="00754DE0" w:rsidRDefault="00754DE0" w:rsidP="00581F15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Michelle Biggs, Director of the Herd Academy </w:t>
      </w:r>
    </w:p>
    <w:p w14:paraId="2C300463" w14:textId="7C6ED8DF" w:rsidR="00754DE0" w:rsidRDefault="00754DE0" w:rsidP="00581F15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1 John Marshall Drive </w:t>
      </w:r>
    </w:p>
    <w:p w14:paraId="135FCB2C" w14:textId="2A56103F" w:rsidR="00754DE0" w:rsidRDefault="00754DE0" w:rsidP="00581F15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untington, WV 25755</w:t>
      </w:r>
    </w:p>
    <w:p w14:paraId="10F733D9" w14:textId="0E0ADA72" w:rsidR="00754DE0" w:rsidRPr="00754DE0" w:rsidRDefault="00754DE0" w:rsidP="00754DE0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Miller138@marshall.edu</w:t>
      </w:r>
    </w:p>
    <w:sectPr w:rsidR="00754DE0" w:rsidRPr="00754DE0" w:rsidSect="00D25222">
      <w:headerReference w:type="default" r:id="rId11"/>
      <w:footerReference w:type="default" r:id="rId12"/>
      <w:pgSz w:w="12240" w:h="15840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EACBD" w14:textId="77777777" w:rsidR="00FB255E" w:rsidRDefault="00FB255E" w:rsidP="00A8652E">
      <w:pPr>
        <w:spacing w:after="0" w:line="240" w:lineRule="auto"/>
      </w:pPr>
      <w:r>
        <w:separator/>
      </w:r>
    </w:p>
  </w:endnote>
  <w:endnote w:type="continuationSeparator" w:id="0">
    <w:p w14:paraId="3666809A" w14:textId="77777777" w:rsidR="00FB255E" w:rsidRDefault="00FB255E" w:rsidP="00A86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610CE" w14:textId="660A5CB4" w:rsidR="00A8652E" w:rsidRDefault="00EB381A">
    <w:pPr>
      <w:pStyle w:val="Footer"/>
    </w:pPr>
    <w:r>
      <w:t>Sept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1739A" w14:textId="77777777" w:rsidR="00FB255E" w:rsidRDefault="00FB255E" w:rsidP="00A8652E">
      <w:pPr>
        <w:spacing w:after="0" w:line="240" w:lineRule="auto"/>
      </w:pPr>
      <w:r>
        <w:separator/>
      </w:r>
    </w:p>
  </w:footnote>
  <w:footnote w:type="continuationSeparator" w:id="0">
    <w:p w14:paraId="371193EB" w14:textId="77777777" w:rsidR="00FB255E" w:rsidRDefault="00FB255E" w:rsidP="00A8652E">
      <w:pPr>
        <w:spacing w:after="0" w:line="240" w:lineRule="auto"/>
      </w:pPr>
      <w:r>
        <w:continuationSeparator/>
      </w:r>
    </w:p>
  </w:footnote>
  <w:footnote w:id="1">
    <w:p w14:paraId="19ADC38C" w14:textId="73135638" w:rsidR="0059756A" w:rsidRDefault="0059756A">
      <w:pPr>
        <w:pStyle w:val="FootnoteText"/>
      </w:pPr>
      <w:r>
        <w:rPr>
          <w:rStyle w:val="FootnoteReference"/>
        </w:rPr>
        <w:footnoteRef/>
      </w:r>
      <w:r>
        <w:t xml:space="preserve"> Although a signature by the student is not required by law, a college or university may wish to include it. </w:t>
      </w:r>
    </w:p>
    <w:p w14:paraId="4FE9764C" w14:textId="4A6C2A49" w:rsidR="0059756A" w:rsidRDefault="0059756A">
      <w:pPr>
        <w:pStyle w:val="FootnoteText"/>
      </w:pPr>
    </w:p>
    <w:p w14:paraId="329F02D8" w14:textId="77777777" w:rsidR="0059756A" w:rsidRDefault="0059756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5D5CD" w14:textId="45715869" w:rsidR="00A8652E" w:rsidRDefault="00A86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C4597"/>
    <w:multiLevelType w:val="hybridMultilevel"/>
    <w:tmpl w:val="E52EB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408F9"/>
    <w:multiLevelType w:val="hybridMultilevel"/>
    <w:tmpl w:val="877ABFD6"/>
    <w:lvl w:ilvl="0" w:tplc="598A7F48">
      <w:start w:val="6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071CF4"/>
    <w:multiLevelType w:val="hybridMultilevel"/>
    <w:tmpl w:val="CC206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5582475">
    <w:abstractNumId w:val="1"/>
  </w:num>
  <w:num w:numId="2" w16cid:durableId="137849024">
    <w:abstractNumId w:val="2"/>
  </w:num>
  <w:num w:numId="3" w16cid:durableId="442499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MLA0NDUxMTOztDRS0lEKTi0uzszPAykwrAUABW/xDCwAAAA="/>
  </w:docVars>
  <w:rsids>
    <w:rsidRoot w:val="00A8652E"/>
    <w:rsid w:val="00086F7B"/>
    <w:rsid w:val="00092E75"/>
    <w:rsid w:val="000B7AD5"/>
    <w:rsid w:val="000E4682"/>
    <w:rsid w:val="000E5905"/>
    <w:rsid w:val="00123F4B"/>
    <w:rsid w:val="00167A0C"/>
    <w:rsid w:val="001701A8"/>
    <w:rsid w:val="00197D2C"/>
    <w:rsid w:val="001D5EE2"/>
    <w:rsid w:val="00206396"/>
    <w:rsid w:val="003268A2"/>
    <w:rsid w:val="00391EC1"/>
    <w:rsid w:val="004631BF"/>
    <w:rsid w:val="00477B93"/>
    <w:rsid w:val="004A5ACF"/>
    <w:rsid w:val="004C60CE"/>
    <w:rsid w:val="00522028"/>
    <w:rsid w:val="00581F15"/>
    <w:rsid w:val="0059756A"/>
    <w:rsid w:val="005C5021"/>
    <w:rsid w:val="00605EAB"/>
    <w:rsid w:val="0062428D"/>
    <w:rsid w:val="00626ECB"/>
    <w:rsid w:val="00637D4C"/>
    <w:rsid w:val="006836A0"/>
    <w:rsid w:val="00695D22"/>
    <w:rsid w:val="006B7D46"/>
    <w:rsid w:val="00754DE0"/>
    <w:rsid w:val="0078592C"/>
    <w:rsid w:val="008377C4"/>
    <w:rsid w:val="00850B76"/>
    <w:rsid w:val="00880722"/>
    <w:rsid w:val="00925065"/>
    <w:rsid w:val="009D09C9"/>
    <w:rsid w:val="00A23CDB"/>
    <w:rsid w:val="00A8652E"/>
    <w:rsid w:val="00A9715C"/>
    <w:rsid w:val="00B21DBC"/>
    <w:rsid w:val="00BE0772"/>
    <w:rsid w:val="00C62DD3"/>
    <w:rsid w:val="00D01FA6"/>
    <w:rsid w:val="00D05457"/>
    <w:rsid w:val="00D25222"/>
    <w:rsid w:val="00DD3D63"/>
    <w:rsid w:val="00E31035"/>
    <w:rsid w:val="00E46909"/>
    <w:rsid w:val="00E568AD"/>
    <w:rsid w:val="00EB381A"/>
    <w:rsid w:val="00EB4C8A"/>
    <w:rsid w:val="00F04025"/>
    <w:rsid w:val="00F0444B"/>
    <w:rsid w:val="00FB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860299"/>
  <w15:chartTrackingRefBased/>
  <w15:docId w15:val="{C2D8E47A-4660-4B55-880D-7B5B9195F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6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52E"/>
  </w:style>
  <w:style w:type="paragraph" w:styleId="Footer">
    <w:name w:val="footer"/>
    <w:basedOn w:val="Normal"/>
    <w:link w:val="FooterChar"/>
    <w:uiPriority w:val="99"/>
    <w:unhideWhenUsed/>
    <w:rsid w:val="00A86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52E"/>
  </w:style>
  <w:style w:type="paragraph" w:styleId="ListParagraph">
    <w:name w:val="List Paragraph"/>
    <w:basedOn w:val="Normal"/>
    <w:uiPriority w:val="34"/>
    <w:qFormat/>
    <w:rsid w:val="00695D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21D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1D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1D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1DB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975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75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9756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FB8E8-91EC-48D0-BD8F-850D66918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1069</Characters>
  <Application>Microsoft Office Word</Application>
  <DocSecurity>4</DocSecurity>
  <Lines>41</Lines>
  <Paragraphs>16</Paragraphs>
  <ScaleCrop>false</ScaleCrop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Larisa</dc:creator>
  <cp:keywords/>
  <dc:description/>
  <cp:lastModifiedBy>Biggs, Michelle</cp:lastModifiedBy>
  <cp:revision>2</cp:revision>
  <dcterms:created xsi:type="dcterms:W3CDTF">2023-07-31T12:43:00Z</dcterms:created>
  <dcterms:modified xsi:type="dcterms:W3CDTF">2023-07-31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a0f30d0ece7298fac5b49e93cc9c8fdeb7e2eb76394ddcb3a994237fc42ab7</vt:lpwstr>
  </property>
</Properties>
</file>